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the Gerasene man afflicted by the demon? (32-01, 32-02, 32-03, 32-04, 32-06)</w:t>
      </w:r>
    </w:p>
    <w:p>
      <w:pPr>
        <w:pStyle w:val="Heading5"/>
      </w:pPr>
      <w:r>
        <w:t xml:space="preserve">How did Jesus deliver the Gerasene man from the evil spirits which controlled him? (32-05, 32-06, 32-07, 32-08, 32-09)</w:t>
      </w:r>
    </w:p>
    <w:p>
      <w:pPr>
        <w:pStyle w:val="Heading5"/>
      </w:pPr>
      <w:r>
        <w:t xml:space="preserve">How did people respond to Jesus healing the Gerasene man? (32-09, 32-10, 32-11, 32-12)</w:t>
      </w:r>
    </w:p>
    <w:p>
      <w:pPr>
        <w:pStyle w:val="Heading5"/>
      </w:pPr>
      <w:r>
        <w:t xml:space="preserve">How did the woman with a bleeding problem get healed? (32-13, 32-14, 32-15, 32-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7Z</dcterms:created>
  <dcterms:modified xsi:type="dcterms:W3CDTF">2023-05-24T00: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